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0AC0" w:rsidRDefault="00550AC0"/>
    <w:p w:rsidR="00550AC0" w:rsidRDefault="00550AC0" w:rsidP="00550AC0"/>
    <w:p w:rsidR="00F06BAF" w:rsidRDefault="00550AC0" w:rsidP="00550AC0">
      <w:pPr>
        <w:jc w:val="center"/>
        <w:rPr>
          <w:sz w:val="40"/>
          <w:szCs w:val="40"/>
        </w:rPr>
      </w:pPr>
      <w:r>
        <w:rPr>
          <w:sz w:val="40"/>
          <w:szCs w:val="40"/>
        </w:rPr>
        <w:t>FFA October Meeting</w:t>
      </w:r>
    </w:p>
    <w:p w:rsidR="00550AC0" w:rsidRDefault="00550AC0" w:rsidP="00550AC0">
      <w:r>
        <w:t>Opening Ceremonies</w:t>
      </w:r>
    </w:p>
    <w:p w:rsidR="00550AC0" w:rsidRDefault="00550AC0" w:rsidP="00550AC0">
      <w:r>
        <w:t>Secretary’s Report</w:t>
      </w:r>
    </w:p>
    <w:p w:rsidR="00550AC0" w:rsidRDefault="00550AC0" w:rsidP="00550AC0">
      <w:r>
        <w:t>Treasurer’s Report</w:t>
      </w:r>
    </w:p>
    <w:p w:rsidR="00550AC0" w:rsidRDefault="00550AC0" w:rsidP="00550AC0">
      <w:r>
        <w:t>Members of the Month</w:t>
      </w:r>
    </w:p>
    <w:p w:rsidR="00550AC0" w:rsidRDefault="00550AC0" w:rsidP="00550AC0"/>
    <w:p w:rsidR="00550AC0" w:rsidRDefault="00550AC0" w:rsidP="00550AC0">
      <w:pPr>
        <w:rPr>
          <w:b/>
          <w:u w:val="single"/>
        </w:rPr>
      </w:pPr>
      <w:r w:rsidRPr="00550AC0">
        <w:rPr>
          <w:b/>
          <w:u w:val="single"/>
        </w:rPr>
        <w:t xml:space="preserve">Old Business: </w:t>
      </w:r>
    </w:p>
    <w:p w:rsidR="00550AC0" w:rsidRDefault="00550AC0" w:rsidP="00550AC0">
      <w:r>
        <w:t>Area Soils</w:t>
      </w:r>
    </w:p>
    <w:p w:rsidR="00550AC0" w:rsidRDefault="00550AC0" w:rsidP="00550AC0">
      <w:r>
        <w:t xml:space="preserve">Bonfire </w:t>
      </w:r>
    </w:p>
    <w:p w:rsidR="00550AC0" w:rsidRDefault="00550AC0" w:rsidP="00550AC0">
      <w:proofErr w:type="spellStart"/>
      <w:r>
        <w:t>Greenhand</w:t>
      </w:r>
      <w:proofErr w:type="spellEnd"/>
      <w:r>
        <w:t xml:space="preserve"> Initiation</w:t>
      </w:r>
    </w:p>
    <w:p w:rsidR="00550AC0" w:rsidRDefault="00550AC0" w:rsidP="00550AC0">
      <w:r>
        <w:t>Banquet</w:t>
      </w:r>
    </w:p>
    <w:p w:rsidR="00550AC0" w:rsidRDefault="00550AC0" w:rsidP="00550AC0">
      <w:r>
        <w:t xml:space="preserve">Soar </w:t>
      </w:r>
    </w:p>
    <w:p w:rsidR="00550AC0" w:rsidRDefault="00550AC0" w:rsidP="00550AC0">
      <w:r>
        <w:t>Meats</w:t>
      </w:r>
    </w:p>
    <w:p w:rsidR="00550AC0" w:rsidRDefault="00550AC0" w:rsidP="00550AC0">
      <w:r>
        <w:t>Area Soils</w:t>
      </w:r>
    </w:p>
    <w:p w:rsidR="00550AC0" w:rsidRDefault="00550AC0" w:rsidP="00550AC0"/>
    <w:p w:rsidR="00550AC0" w:rsidRDefault="00550AC0" w:rsidP="00550AC0">
      <w:r>
        <w:rPr>
          <w:b/>
          <w:u w:val="single"/>
        </w:rPr>
        <w:t>New Business:</w:t>
      </w:r>
    </w:p>
    <w:p w:rsidR="00550AC0" w:rsidRDefault="00550AC0" w:rsidP="00550AC0">
      <w:r>
        <w:t>Pedal Pull</w:t>
      </w:r>
    </w:p>
    <w:p w:rsidR="00550AC0" w:rsidRDefault="00550AC0" w:rsidP="00550AC0">
      <w:r>
        <w:t>CEF-</w:t>
      </w:r>
    </w:p>
    <w:p w:rsidR="00550AC0" w:rsidRDefault="00550AC0" w:rsidP="00550AC0">
      <w:r>
        <w:tab/>
        <w:t>Be sure to sign up</w:t>
      </w:r>
    </w:p>
    <w:p w:rsidR="00550AC0" w:rsidRDefault="00550AC0" w:rsidP="00550AC0">
      <w:r>
        <w:t>Fire Camp-</w:t>
      </w:r>
    </w:p>
    <w:p w:rsidR="00550AC0" w:rsidRDefault="00550AC0" w:rsidP="00550AC0">
      <w:r>
        <w:tab/>
        <w:t>Must be already signed up</w:t>
      </w:r>
    </w:p>
    <w:p w:rsidR="00550AC0" w:rsidRDefault="00550AC0" w:rsidP="00550AC0">
      <w:r>
        <w:lastRenderedPageBreak/>
        <w:tab/>
        <w:t>November 20-22</w:t>
      </w:r>
    </w:p>
    <w:p w:rsidR="00550AC0" w:rsidRDefault="00550AC0" w:rsidP="00550AC0">
      <w:r>
        <w:t>Blood Drive-</w:t>
      </w:r>
    </w:p>
    <w:p w:rsidR="00550AC0" w:rsidRDefault="00550AC0" w:rsidP="00550AC0">
      <w:r>
        <w:tab/>
        <w:t>November 11</w:t>
      </w:r>
    </w:p>
    <w:p w:rsidR="00550AC0" w:rsidRDefault="00550AC0" w:rsidP="00550AC0">
      <w:r>
        <w:t>Parliamentary Procedures-</w:t>
      </w:r>
    </w:p>
    <w:p w:rsidR="00550AC0" w:rsidRDefault="00550AC0" w:rsidP="00550AC0">
      <w:r>
        <w:tab/>
        <w:t>Be sure to sign up</w:t>
      </w:r>
    </w:p>
    <w:p w:rsidR="00550AC0" w:rsidRDefault="00550AC0" w:rsidP="00550AC0">
      <w:r>
        <w:t>State Soils</w:t>
      </w:r>
    </w:p>
    <w:p w:rsidR="00550AC0" w:rsidRDefault="00550AC0" w:rsidP="00550AC0"/>
    <w:p w:rsidR="00550AC0" w:rsidRDefault="00550AC0" w:rsidP="00550AC0">
      <w:r>
        <w:t>Critiques</w:t>
      </w:r>
    </w:p>
    <w:p w:rsidR="00550AC0" w:rsidRDefault="00550AC0" w:rsidP="00550AC0">
      <w:r>
        <w:t>Rusty Plows</w:t>
      </w:r>
    </w:p>
    <w:p w:rsidR="00550AC0" w:rsidRPr="00550AC0" w:rsidRDefault="00550AC0" w:rsidP="00550AC0">
      <w:r>
        <w:t>Anything Else</w:t>
      </w:r>
      <w:bookmarkStart w:id="0" w:name="_GoBack"/>
      <w:bookmarkEnd w:id="0"/>
    </w:p>
    <w:sectPr w:rsidR="00550AC0" w:rsidRPr="00550A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jIwsDQ1NDAwsTRU0lEKTi0uzszPAykwrAUACGE1NCwAAAA="/>
  </w:docVars>
  <w:rsids>
    <w:rsidRoot w:val="00550AC0"/>
    <w:rsid w:val="00550AC0"/>
    <w:rsid w:val="00F06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6F099"/>
  <w15:chartTrackingRefBased/>
  <w15:docId w15:val="{5E5A7DCC-AF96-4565-93CB-8692D6F27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-County School Corporation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2DouglasA</dc:creator>
  <cp:keywords/>
  <dc:description/>
  <cp:lastModifiedBy>22DouglasA</cp:lastModifiedBy>
  <cp:revision>1</cp:revision>
  <dcterms:created xsi:type="dcterms:W3CDTF">2020-11-09T19:00:00Z</dcterms:created>
  <dcterms:modified xsi:type="dcterms:W3CDTF">2020-11-09T19:03:00Z</dcterms:modified>
</cp:coreProperties>
</file>